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142970" w14:textId="7510CB99" w:rsidR="00E42FFF" w:rsidRPr="004968CC" w:rsidRDefault="004968CC" w:rsidP="00E42FFF">
      <w:pPr>
        <w:pStyle w:val="Heading2"/>
        <w:jc w:val="center"/>
        <w:rPr>
          <w:color w:val="000000" w:themeColor="text1"/>
        </w:rPr>
      </w:pPr>
      <w:r w:rsidRPr="004968CC">
        <w:rPr>
          <w:color w:val="000000" w:themeColor="text1"/>
        </w:rPr>
        <w:t xml:space="preserve">INFO 7390:   </w:t>
      </w:r>
      <w:r w:rsidR="00E42FFF" w:rsidRPr="004968CC">
        <w:rPr>
          <w:color w:val="000000" w:themeColor="text1"/>
        </w:rPr>
        <w:t>Advances in Data Sciences and Architecture</w:t>
      </w:r>
    </w:p>
    <w:p w14:paraId="05E4624E" w14:textId="6EE17E9F" w:rsidR="00AD458A" w:rsidRDefault="00813C92" w:rsidP="00813C92">
      <w:pPr>
        <w:pStyle w:val="BodyText"/>
        <w:ind w:left="3600" w:firstLine="720"/>
        <w:rPr>
          <w:b/>
          <w:sz w:val="30"/>
          <w:u w:val="single"/>
        </w:rPr>
      </w:pPr>
      <w:r>
        <w:rPr>
          <w:b/>
          <w:sz w:val="30"/>
          <w:u w:val="single"/>
        </w:rPr>
        <w:t>Report</w:t>
      </w:r>
    </w:p>
    <w:p w14:paraId="6E0DB009" w14:textId="77777777" w:rsidR="00E42FFF" w:rsidRPr="00E42FFF" w:rsidRDefault="00E42FFF" w:rsidP="00E42FFF">
      <w:pPr>
        <w:pStyle w:val="BodyText"/>
        <w:jc w:val="center"/>
        <w:rPr>
          <w:b/>
          <w:sz w:val="30"/>
          <w:u w:val="single"/>
        </w:rPr>
      </w:pPr>
    </w:p>
    <w:p w14:paraId="205F98A2" w14:textId="6C6A71C7" w:rsidR="004968CC" w:rsidRPr="001E138F" w:rsidRDefault="00DC4D47" w:rsidP="001E138F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Load Titanic dataset along with Test data</w:t>
      </w:r>
    </w:p>
    <w:p w14:paraId="5B360EA8" w14:textId="60F74D72" w:rsidR="004968CC" w:rsidRPr="001E138F" w:rsidRDefault="00DC4D47" w:rsidP="001E138F">
      <w:pPr>
        <w:pStyle w:val="SourceCode"/>
      </w:pP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 xml:space="preserve">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read.csv</w:t>
      </w:r>
      <w:r w:rsidRPr="001E3BBA">
        <w:rPr>
          <w:rStyle w:val="NormalTok"/>
          <w:sz w:val="24"/>
        </w:rPr>
        <w:t>(</w:t>
      </w:r>
      <w:r w:rsidRPr="001E3BBA">
        <w:rPr>
          <w:rStyle w:val="StringTok"/>
          <w:sz w:val="24"/>
        </w:rPr>
        <w:t>"./datasets/train.csv"</w:t>
      </w:r>
      <w:r w:rsidRPr="001E3BBA">
        <w:rPr>
          <w:rStyle w:val="NormalTok"/>
          <w:sz w:val="24"/>
        </w:rPr>
        <w:t>)</w:t>
      </w:r>
      <w:r w:rsidRPr="001E3BBA">
        <w:br/>
      </w:r>
      <w:proofErr w:type="spellStart"/>
      <w:r w:rsidRPr="001E3BBA">
        <w:rPr>
          <w:rStyle w:val="NormalTok"/>
          <w:sz w:val="24"/>
        </w:rPr>
        <w:t>test_data</w:t>
      </w:r>
      <w:proofErr w:type="spellEnd"/>
      <w:r w:rsidRPr="001E3BBA">
        <w:rPr>
          <w:rStyle w:val="NormalTok"/>
          <w:sz w:val="24"/>
        </w:rPr>
        <w:t xml:space="preserve">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read.csv</w:t>
      </w:r>
      <w:r w:rsidRPr="001E3BBA">
        <w:rPr>
          <w:rStyle w:val="NormalTok"/>
          <w:sz w:val="24"/>
        </w:rPr>
        <w:t>(</w:t>
      </w:r>
      <w:r w:rsidRPr="001E3BBA">
        <w:rPr>
          <w:rStyle w:val="StringTok"/>
          <w:sz w:val="24"/>
        </w:rPr>
        <w:t>"./datasets/test.csv"</w:t>
      </w:r>
      <w:r w:rsidRPr="001E3BBA">
        <w:rPr>
          <w:rStyle w:val="NormalTok"/>
          <w:sz w:val="24"/>
        </w:rPr>
        <w:t>)</w:t>
      </w:r>
      <w:bookmarkStart w:id="0" w:name="exploring-the-data"/>
      <w:bookmarkEnd w:id="0"/>
    </w:p>
    <w:p w14:paraId="164A35EF" w14:textId="5CFCE1AC" w:rsidR="004968CC" w:rsidRPr="001E138F" w:rsidRDefault="00DC4D47" w:rsidP="001E138F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Exploring the data</w:t>
      </w:r>
    </w:p>
    <w:p w14:paraId="5ADBFD72" w14:textId="77777777" w:rsidR="001C48DC" w:rsidRPr="001E3BBA" w:rsidRDefault="00DC4D47">
      <w:pPr>
        <w:pStyle w:val="SourceCode"/>
      </w:pPr>
      <w:proofErr w:type="spellStart"/>
      <w:r w:rsidRPr="001E3BBA">
        <w:rPr>
          <w:rStyle w:val="KeywordTok"/>
          <w:sz w:val="24"/>
        </w:rPr>
        <w:t>str</w:t>
      </w:r>
      <w:proofErr w:type="spellEnd"/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>)</w:t>
      </w:r>
    </w:p>
    <w:p w14:paraId="4496F759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>## '</w:t>
      </w:r>
      <w:proofErr w:type="spellStart"/>
      <w:r w:rsidRPr="001E3BBA">
        <w:rPr>
          <w:rStyle w:val="VerbatimChar"/>
          <w:sz w:val="24"/>
        </w:rPr>
        <w:t>data.frame</w:t>
      </w:r>
      <w:proofErr w:type="spellEnd"/>
      <w:r w:rsidRPr="001E3BBA">
        <w:rPr>
          <w:rStyle w:val="VerbatimChar"/>
          <w:sz w:val="24"/>
        </w:rPr>
        <w:t>':    891 obs. of  12 variables:</w:t>
      </w:r>
      <w:r w:rsidRPr="001E3BBA">
        <w:br/>
      </w:r>
      <w:r w:rsidRPr="001E3BBA">
        <w:rPr>
          <w:rStyle w:val="VerbatimChar"/>
          <w:sz w:val="24"/>
        </w:rPr>
        <w:t xml:space="preserve">##  $ </w:t>
      </w:r>
      <w:proofErr w:type="spellStart"/>
      <w:r w:rsidRPr="001E3BBA">
        <w:rPr>
          <w:rStyle w:val="VerbatimChar"/>
          <w:sz w:val="24"/>
        </w:rPr>
        <w:t>PassengerId</w:t>
      </w:r>
      <w:proofErr w:type="spellEnd"/>
      <w:r w:rsidRPr="001E3BBA">
        <w:rPr>
          <w:rStyle w:val="VerbatimChar"/>
          <w:sz w:val="24"/>
        </w:rPr>
        <w:t xml:space="preserve">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1 2 3 4 5 6 7 8 9 10 ...</w:t>
      </w:r>
      <w:r w:rsidRPr="001E3BBA">
        <w:br/>
      </w:r>
      <w:r w:rsidRPr="001E3BBA">
        <w:rPr>
          <w:rStyle w:val="VerbatimChar"/>
          <w:sz w:val="24"/>
        </w:rPr>
        <w:t xml:space="preserve">##  $ Survived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0 1 1 1 0 0 0 0 1 1 ...</w:t>
      </w:r>
      <w:r w:rsidRPr="001E3BBA">
        <w:br/>
      </w:r>
      <w:r w:rsidRPr="001E3BBA">
        <w:rPr>
          <w:rStyle w:val="VerbatimChar"/>
          <w:sz w:val="24"/>
        </w:rPr>
        <w:t xml:space="preserve">##  $ </w:t>
      </w:r>
      <w:proofErr w:type="spellStart"/>
      <w:r w:rsidRPr="001E3BBA">
        <w:rPr>
          <w:rStyle w:val="VerbatimChar"/>
          <w:sz w:val="24"/>
        </w:rPr>
        <w:t>Pclass</w:t>
      </w:r>
      <w:proofErr w:type="spellEnd"/>
      <w:r w:rsidRPr="001E3BBA">
        <w:rPr>
          <w:rStyle w:val="VerbatimChar"/>
          <w:sz w:val="24"/>
        </w:rPr>
        <w:t xml:space="preserve">  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3 1 3 1 3 3 1 3 3 2 ...</w:t>
      </w:r>
      <w:r w:rsidRPr="001E3BBA">
        <w:br/>
      </w:r>
      <w:r w:rsidRPr="001E3BBA">
        <w:rPr>
          <w:rStyle w:val="VerbatimChar"/>
          <w:sz w:val="24"/>
        </w:rPr>
        <w:t>##  $ Name       : Factor w/ 891 levels "</w:t>
      </w:r>
      <w:proofErr w:type="spellStart"/>
      <w:r w:rsidRPr="001E3BBA">
        <w:rPr>
          <w:rStyle w:val="VerbatimChar"/>
          <w:sz w:val="24"/>
        </w:rPr>
        <w:t>Abbing</w:t>
      </w:r>
      <w:proofErr w:type="spellEnd"/>
      <w:r w:rsidRPr="001E3BBA">
        <w:rPr>
          <w:rStyle w:val="VerbatimChar"/>
          <w:sz w:val="24"/>
        </w:rPr>
        <w:t>, Mr. Anthony",..: 109 191 358 277 16 559 520 629 417 581 ...</w:t>
      </w:r>
      <w:r w:rsidRPr="001E3BBA">
        <w:br/>
      </w:r>
      <w:r w:rsidRPr="001E3BBA">
        <w:rPr>
          <w:rStyle w:val="VerbatimChar"/>
          <w:sz w:val="24"/>
        </w:rPr>
        <w:t>##  $ Sex        : Factor w/ 2 levels "</w:t>
      </w:r>
      <w:proofErr w:type="spellStart"/>
      <w:r w:rsidRPr="001E3BBA">
        <w:rPr>
          <w:rStyle w:val="VerbatimChar"/>
          <w:sz w:val="24"/>
        </w:rPr>
        <w:t>female","male</w:t>
      </w:r>
      <w:proofErr w:type="spellEnd"/>
      <w:r w:rsidRPr="001E3BBA">
        <w:rPr>
          <w:rStyle w:val="VerbatimChar"/>
          <w:sz w:val="24"/>
        </w:rPr>
        <w:t>": 2 1 1 1 2 2 2 2 1 1 ...</w:t>
      </w:r>
      <w:r w:rsidRPr="001E3BBA">
        <w:br/>
      </w:r>
      <w:r w:rsidRPr="001E3BBA">
        <w:rPr>
          <w:rStyle w:val="VerbatimChar"/>
          <w:sz w:val="24"/>
        </w:rPr>
        <w:t xml:space="preserve">##  $ Age        : </w:t>
      </w:r>
      <w:proofErr w:type="spellStart"/>
      <w:r w:rsidRPr="001E3BBA">
        <w:rPr>
          <w:rStyle w:val="VerbatimChar"/>
          <w:sz w:val="24"/>
        </w:rPr>
        <w:t>num</w:t>
      </w:r>
      <w:proofErr w:type="spellEnd"/>
      <w:r w:rsidRPr="001E3BBA">
        <w:rPr>
          <w:rStyle w:val="VerbatimChar"/>
          <w:sz w:val="24"/>
        </w:rPr>
        <w:t xml:space="preserve">  22 38 26 35 35 NA 54 2 27 14 ...</w:t>
      </w:r>
      <w:r w:rsidRPr="001E3BBA">
        <w:br/>
      </w:r>
      <w:r w:rsidRPr="001E3BBA">
        <w:rPr>
          <w:rStyle w:val="VerbatimChar"/>
          <w:sz w:val="24"/>
        </w:rPr>
        <w:t xml:space="preserve">##  $ </w:t>
      </w:r>
      <w:proofErr w:type="spellStart"/>
      <w:r w:rsidRPr="001E3BBA">
        <w:rPr>
          <w:rStyle w:val="VerbatimChar"/>
          <w:sz w:val="24"/>
        </w:rPr>
        <w:t>SibSp</w:t>
      </w:r>
      <w:proofErr w:type="spellEnd"/>
      <w:r w:rsidRPr="001E3BBA">
        <w:rPr>
          <w:rStyle w:val="VerbatimChar"/>
          <w:sz w:val="24"/>
        </w:rPr>
        <w:t xml:space="preserve">   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1 1 0 1 0 0 0 3 0 1 ...</w:t>
      </w:r>
      <w:r w:rsidRPr="001E3BBA">
        <w:br/>
      </w:r>
      <w:r w:rsidRPr="001E3BBA">
        <w:rPr>
          <w:rStyle w:val="VerbatimChar"/>
          <w:sz w:val="24"/>
        </w:rPr>
        <w:t xml:space="preserve">##  $ Parch   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0 0 0 0 0 0 0 1 2 0 ...</w:t>
      </w:r>
      <w:r w:rsidRPr="001E3BBA">
        <w:br/>
      </w:r>
      <w:r w:rsidRPr="001E3BBA">
        <w:rPr>
          <w:rStyle w:val="VerbatimChar"/>
          <w:sz w:val="24"/>
        </w:rPr>
        <w:t>##  $ Ticket     : Factor w/ 681 levels "110152","110413",..: 524 597 670 50 473 276 86 396 345 133 ...</w:t>
      </w:r>
      <w:r w:rsidRPr="001E3BBA">
        <w:br/>
      </w:r>
      <w:r w:rsidRPr="001E3BBA">
        <w:rPr>
          <w:rStyle w:val="VerbatimChar"/>
          <w:sz w:val="24"/>
        </w:rPr>
        <w:t xml:space="preserve">##  $ Fare       : </w:t>
      </w:r>
      <w:proofErr w:type="spellStart"/>
      <w:r w:rsidRPr="001E3BBA">
        <w:rPr>
          <w:rStyle w:val="VerbatimChar"/>
          <w:sz w:val="24"/>
        </w:rPr>
        <w:t>num</w:t>
      </w:r>
      <w:proofErr w:type="spellEnd"/>
      <w:r w:rsidRPr="001E3BBA">
        <w:rPr>
          <w:rStyle w:val="VerbatimChar"/>
          <w:sz w:val="24"/>
        </w:rPr>
        <w:t xml:space="preserve">  7.25 71.28 7.92 53.1 8.05 ...</w:t>
      </w:r>
      <w:r w:rsidRPr="001E3BBA">
        <w:br/>
      </w:r>
      <w:r w:rsidRPr="001E3BBA">
        <w:rPr>
          <w:rStyle w:val="VerbatimChar"/>
          <w:sz w:val="24"/>
        </w:rPr>
        <w:t>##  $ Cabin      : Factor w/ 148 levels "","A10","A14",..: 1 83 1 57 1 1 131 1 1 1 ...</w:t>
      </w:r>
      <w:r w:rsidRPr="001E3BBA">
        <w:br/>
      </w:r>
      <w:r w:rsidRPr="001E3BBA">
        <w:rPr>
          <w:rStyle w:val="VerbatimChar"/>
          <w:sz w:val="24"/>
        </w:rPr>
        <w:t>##  $ Embarked   : Factor w/ 4 levels "","C","Q","S": 4 2 4 4 4 3 4 4 4 2 ...</w:t>
      </w:r>
    </w:p>
    <w:p w14:paraId="6E9BF19D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head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>)</w:t>
      </w:r>
    </w:p>
    <w:p w14:paraId="6F90FD88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</w:t>
      </w:r>
      <w:proofErr w:type="spellStart"/>
      <w:r w:rsidRPr="001E3BBA">
        <w:rPr>
          <w:rStyle w:val="VerbatimChar"/>
          <w:sz w:val="24"/>
        </w:rPr>
        <w:t>PassengerId</w:t>
      </w:r>
      <w:proofErr w:type="spellEnd"/>
      <w:r w:rsidRPr="001E3BBA">
        <w:rPr>
          <w:rStyle w:val="VerbatimChar"/>
          <w:sz w:val="24"/>
        </w:rPr>
        <w:t xml:space="preserve"> Survived </w:t>
      </w:r>
      <w:proofErr w:type="spellStart"/>
      <w:r w:rsidRPr="001E3BBA">
        <w:rPr>
          <w:rStyle w:val="VerbatimChar"/>
          <w:sz w:val="24"/>
        </w:rPr>
        <w:t>Pclass</w:t>
      </w:r>
      <w:proofErr w:type="spellEnd"/>
      <w:r w:rsidRPr="001E3BBA">
        <w:br/>
      </w:r>
      <w:r w:rsidRPr="001E3BBA">
        <w:rPr>
          <w:rStyle w:val="VerbatimChar"/>
          <w:sz w:val="24"/>
        </w:rPr>
        <w:t>## 1           1        0      3</w:t>
      </w:r>
      <w:r w:rsidRPr="001E3BBA">
        <w:br/>
      </w:r>
      <w:r w:rsidRPr="001E3BBA">
        <w:rPr>
          <w:rStyle w:val="VerbatimChar"/>
          <w:sz w:val="24"/>
        </w:rPr>
        <w:t>## 2           2        1      1</w:t>
      </w:r>
      <w:r w:rsidRPr="001E3BBA">
        <w:br/>
      </w:r>
      <w:r w:rsidRPr="001E3BBA">
        <w:rPr>
          <w:rStyle w:val="VerbatimChar"/>
          <w:sz w:val="24"/>
        </w:rPr>
        <w:t>## 3           3        1      3</w:t>
      </w:r>
      <w:r w:rsidRPr="001E3BBA">
        <w:br/>
      </w:r>
      <w:r w:rsidRPr="001E3BBA">
        <w:rPr>
          <w:rStyle w:val="VerbatimChar"/>
          <w:sz w:val="24"/>
        </w:rPr>
        <w:t>## 4           4        1      1</w:t>
      </w:r>
      <w:r w:rsidRPr="001E3BBA">
        <w:br/>
      </w:r>
      <w:r w:rsidRPr="001E3BBA">
        <w:rPr>
          <w:rStyle w:val="VerbatimChar"/>
          <w:sz w:val="24"/>
        </w:rPr>
        <w:t>## 5           5        0      3</w:t>
      </w:r>
      <w:r w:rsidRPr="001E3BBA">
        <w:br/>
      </w:r>
      <w:r w:rsidRPr="001E3BBA">
        <w:rPr>
          <w:rStyle w:val="VerbatimChar"/>
          <w:sz w:val="24"/>
        </w:rPr>
        <w:t>## 6           6        0      3</w:t>
      </w:r>
      <w:r w:rsidRPr="001E3BBA">
        <w:br/>
      </w:r>
      <w:r w:rsidRPr="001E3BBA">
        <w:rPr>
          <w:rStyle w:val="VerbatimChar"/>
          <w:sz w:val="24"/>
        </w:rPr>
        <w:t xml:space="preserve">##                                                  Name    Sex Age </w:t>
      </w:r>
      <w:proofErr w:type="spellStart"/>
      <w:r w:rsidRPr="001E3BBA">
        <w:rPr>
          <w:rStyle w:val="VerbatimChar"/>
          <w:sz w:val="24"/>
        </w:rPr>
        <w:t>SibSp</w:t>
      </w:r>
      <w:proofErr w:type="spellEnd"/>
      <w:r w:rsidRPr="001E3BBA">
        <w:br/>
      </w:r>
      <w:r w:rsidRPr="001E3BBA">
        <w:rPr>
          <w:rStyle w:val="VerbatimChar"/>
          <w:sz w:val="24"/>
        </w:rPr>
        <w:t xml:space="preserve">## 1                             </w:t>
      </w:r>
      <w:proofErr w:type="spellStart"/>
      <w:r w:rsidRPr="001E3BBA">
        <w:rPr>
          <w:rStyle w:val="VerbatimChar"/>
          <w:sz w:val="24"/>
        </w:rPr>
        <w:t>Braund</w:t>
      </w:r>
      <w:proofErr w:type="spellEnd"/>
      <w:r w:rsidRPr="001E3BBA">
        <w:rPr>
          <w:rStyle w:val="VerbatimChar"/>
          <w:sz w:val="24"/>
        </w:rPr>
        <w:t xml:space="preserve">, Mr. Owen Harris   male  22     </w:t>
      </w:r>
      <w:r w:rsidRPr="001E3BBA">
        <w:rPr>
          <w:rStyle w:val="VerbatimChar"/>
          <w:sz w:val="24"/>
        </w:rPr>
        <w:lastRenderedPageBreak/>
        <w:t>1</w:t>
      </w:r>
      <w:r w:rsidRPr="001E3BBA">
        <w:br/>
      </w:r>
      <w:r w:rsidRPr="001E3BBA">
        <w:rPr>
          <w:rStyle w:val="VerbatimChar"/>
          <w:sz w:val="24"/>
        </w:rPr>
        <w:t xml:space="preserve">## 2 </w:t>
      </w:r>
      <w:proofErr w:type="spellStart"/>
      <w:r w:rsidRPr="001E3BBA">
        <w:rPr>
          <w:rStyle w:val="VerbatimChar"/>
          <w:sz w:val="24"/>
        </w:rPr>
        <w:t>Cumings</w:t>
      </w:r>
      <w:proofErr w:type="spellEnd"/>
      <w:r w:rsidRPr="001E3BBA">
        <w:rPr>
          <w:rStyle w:val="VerbatimChar"/>
          <w:sz w:val="24"/>
        </w:rPr>
        <w:t>, Mrs. John Bradley (Florence Briggs Thayer) female  38     1</w:t>
      </w:r>
      <w:r w:rsidRPr="001E3BBA">
        <w:br/>
      </w:r>
      <w:r w:rsidRPr="001E3BBA">
        <w:rPr>
          <w:rStyle w:val="VerbatimChar"/>
          <w:sz w:val="24"/>
        </w:rPr>
        <w:t xml:space="preserve">## 3                              </w:t>
      </w:r>
      <w:proofErr w:type="spellStart"/>
      <w:r w:rsidRPr="001E3BBA">
        <w:rPr>
          <w:rStyle w:val="VerbatimChar"/>
          <w:sz w:val="24"/>
        </w:rPr>
        <w:t>Heikkinen</w:t>
      </w:r>
      <w:proofErr w:type="spellEnd"/>
      <w:r w:rsidRPr="001E3BBA">
        <w:rPr>
          <w:rStyle w:val="VerbatimChar"/>
          <w:sz w:val="24"/>
        </w:rPr>
        <w:t xml:space="preserve">, Miss. </w:t>
      </w:r>
      <w:proofErr w:type="spellStart"/>
      <w:r w:rsidRPr="001E3BBA">
        <w:rPr>
          <w:rStyle w:val="VerbatimChar"/>
          <w:sz w:val="24"/>
        </w:rPr>
        <w:t>Laina</w:t>
      </w:r>
      <w:proofErr w:type="spellEnd"/>
      <w:r w:rsidRPr="001E3BBA">
        <w:rPr>
          <w:rStyle w:val="VerbatimChar"/>
          <w:sz w:val="24"/>
        </w:rPr>
        <w:t xml:space="preserve"> female  26     0</w:t>
      </w:r>
      <w:r w:rsidRPr="001E3BBA">
        <w:br/>
      </w:r>
      <w:r w:rsidRPr="001E3BBA">
        <w:rPr>
          <w:rStyle w:val="VerbatimChar"/>
          <w:sz w:val="24"/>
        </w:rPr>
        <w:t xml:space="preserve">## 4        </w:t>
      </w:r>
      <w:proofErr w:type="spellStart"/>
      <w:r w:rsidRPr="001E3BBA">
        <w:rPr>
          <w:rStyle w:val="VerbatimChar"/>
          <w:sz w:val="24"/>
        </w:rPr>
        <w:t>Futrelle</w:t>
      </w:r>
      <w:proofErr w:type="spellEnd"/>
      <w:r w:rsidRPr="001E3BBA">
        <w:rPr>
          <w:rStyle w:val="VerbatimChar"/>
          <w:sz w:val="24"/>
        </w:rPr>
        <w:t>, Mrs. Jacques Heath (Lily May Peel) female  35     1</w:t>
      </w:r>
      <w:r w:rsidRPr="001E3BBA">
        <w:br/>
      </w:r>
      <w:r w:rsidRPr="001E3BBA">
        <w:rPr>
          <w:rStyle w:val="VerbatimChar"/>
          <w:sz w:val="24"/>
        </w:rPr>
        <w:t>## 5                            Allen, Mr. William Henry   male  35     0</w:t>
      </w:r>
      <w:r w:rsidRPr="001E3BBA">
        <w:br/>
      </w:r>
      <w:r w:rsidRPr="001E3BBA">
        <w:rPr>
          <w:rStyle w:val="VerbatimChar"/>
          <w:sz w:val="24"/>
        </w:rPr>
        <w:t>## 6                                    Moran, Mr. James   male  NA     0</w:t>
      </w:r>
      <w:r w:rsidRPr="001E3BBA">
        <w:br/>
      </w:r>
      <w:r w:rsidRPr="001E3BBA">
        <w:rPr>
          <w:rStyle w:val="VerbatimChar"/>
          <w:sz w:val="24"/>
        </w:rPr>
        <w:t>##   Parch           Ticket    Fare Cabin Embarked</w:t>
      </w:r>
      <w:r w:rsidRPr="001E3BBA">
        <w:br/>
      </w:r>
      <w:r w:rsidRPr="001E3BBA">
        <w:rPr>
          <w:rStyle w:val="VerbatimChar"/>
          <w:sz w:val="24"/>
        </w:rPr>
        <w:t>## 1     0        A/5 21171  7.2500              S</w:t>
      </w:r>
      <w:r w:rsidRPr="001E3BBA">
        <w:br/>
      </w:r>
      <w:r w:rsidRPr="001E3BBA">
        <w:rPr>
          <w:rStyle w:val="VerbatimChar"/>
          <w:sz w:val="24"/>
        </w:rPr>
        <w:t>## 2     0         PC 17599 71.2833   C85        C</w:t>
      </w:r>
      <w:r w:rsidRPr="001E3BBA">
        <w:br/>
      </w:r>
      <w:r w:rsidRPr="001E3BBA">
        <w:rPr>
          <w:rStyle w:val="VerbatimChar"/>
          <w:sz w:val="24"/>
        </w:rPr>
        <w:t>## 3     0 STON/O2. 3101282  7.9250              S</w:t>
      </w:r>
      <w:r w:rsidRPr="001E3BBA">
        <w:br/>
      </w:r>
      <w:r w:rsidRPr="001E3BBA">
        <w:rPr>
          <w:rStyle w:val="VerbatimChar"/>
          <w:sz w:val="24"/>
        </w:rPr>
        <w:t>## 4     0           113803 53.1000  C123        S</w:t>
      </w:r>
      <w:r w:rsidRPr="001E3BBA">
        <w:br/>
      </w:r>
      <w:r w:rsidRPr="001E3BBA">
        <w:rPr>
          <w:rStyle w:val="VerbatimChar"/>
          <w:sz w:val="24"/>
        </w:rPr>
        <w:t>## 5     0           373450  8.0500              S</w:t>
      </w:r>
      <w:r w:rsidRPr="001E3BBA">
        <w:br/>
      </w:r>
      <w:r w:rsidRPr="001E3BBA">
        <w:rPr>
          <w:rStyle w:val="VerbatimChar"/>
          <w:sz w:val="24"/>
        </w:rPr>
        <w:t>## 6     0           330877  8.4583              Q</w:t>
      </w:r>
    </w:p>
    <w:p w14:paraId="285B4105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tail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>)</w:t>
      </w:r>
    </w:p>
    <w:p w14:paraId="4FDA24F9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 </w:t>
      </w:r>
      <w:proofErr w:type="spellStart"/>
      <w:r w:rsidRPr="001E3BBA">
        <w:rPr>
          <w:rStyle w:val="VerbatimChar"/>
          <w:sz w:val="24"/>
        </w:rPr>
        <w:t>PassengerId</w:t>
      </w:r>
      <w:proofErr w:type="spellEnd"/>
      <w:r w:rsidRPr="001E3BBA">
        <w:rPr>
          <w:rStyle w:val="VerbatimChar"/>
          <w:sz w:val="24"/>
        </w:rPr>
        <w:t xml:space="preserve"> Survived </w:t>
      </w:r>
      <w:proofErr w:type="spellStart"/>
      <w:r w:rsidRPr="001E3BBA">
        <w:rPr>
          <w:rStyle w:val="VerbatimChar"/>
          <w:sz w:val="24"/>
        </w:rPr>
        <w:t>Pclass</w:t>
      </w:r>
      <w:proofErr w:type="spellEnd"/>
      <w:r w:rsidRPr="001E3BBA">
        <w:rPr>
          <w:rStyle w:val="VerbatimChar"/>
          <w:sz w:val="24"/>
        </w:rPr>
        <w:t xml:space="preserve">                                     Name</w:t>
      </w:r>
      <w:r w:rsidRPr="001E3BBA">
        <w:br/>
      </w:r>
      <w:r w:rsidRPr="001E3BBA">
        <w:rPr>
          <w:rStyle w:val="VerbatimChar"/>
          <w:sz w:val="24"/>
        </w:rPr>
        <w:t>## 886         886        0      3     Rice, Mrs. William (Margaret Norton)</w:t>
      </w:r>
      <w:r w:rsidRPr="001E3BBA">
        <w:br/>
      </w:r>
      <w:r w:rsidRPr="001E3BBA">
        <w:rPr>
          <w:rStyle w:val="VerbatimChar"/>
          <w:sz w:val="24"/>
        </w:rPr>
        <w:t xml:space="preserve">## 887         887        0      2                    </w:t>
      </w:r>
      <w:proofErr w:type="spellStart"/>
      <w:r w:rsidRPr="001E3BBA">
        <w:rPr>
          <w:rStyle w:val="VerbatimChar"/>
          <w:sz w:val="24"/>
        </w:rPr>
        <w:t>Montvila</w:t>
      </w:r>
      <w:proofErr w:type="spellEnd"/>
      <w:r w:rsidRPr="001E3BBA">
        <w:rPr>
          <w:rStyle w:val="VerbatimChar"/>
          <w:sz w:val="24"/>
        </w:rPr>
        <w:t xml:space="preserve">, Rev. </w:t>
      </w:r>
      <w:proofErr w:type="spellStart"/>
      <w:r w:rsidRPr="001E3BBA">
        <w:rPr>
          <w:rStyle w:val="VerbatimChar"/>
          <w:sz w:val="24"/>
        </w:rPr>
        <w:t>Juozas</w:t>
      </w:r>
      <w:proofErr w:type="spellEnd"/>
      <w:r w:rsidRPr="001E3BBA">
        <w:br/>
      </w:r>
      <w:r w:rsidRPr="001E3BBA">
        <w:rPr>
          <w:rStyle w:val="VerbatimChar"/>
          <w:sz w:val="24"/>
        </w:rPr>
        <w:t>## 888         888        1      1             Graham, Miss. Margaret Edith</w:t>
      </w:r>
      <w:r w:rsidRPr="001E3BBA">
        <w:br/>
      </w:r>
      <w:r w:rsidRPr="001E3BBA">
        <w:rPr>
          <w:rStyle w:val="VerbatimChar"/>
          <w:sz w:val="24"/>
        </w:rPr>
        <w:t>## 889         889        0      3 Johnston, Miss. Catherine Helen "Carrie"</w:t>
      </w:r>
      <w:r w:rsidRPr="001E3BBA">
        <w:br/>
      </w:r>
      <w:r w:rsidRPr="001E3BBA">
        <w:rPr>
          <w:rStyle w:val="VerbatimChar"/>
          <w:sz w:val="24"/>
        </w:rPr>
        <w:t>## 890         890        1      1                    Behr, Mr. Karl Howell</w:t>
      </w:r>
      <w:r w:rsidRPr="001E3BBA">
        <w:br/>
      </w:r>
      <w:r w:rsidRPr="001E3BBA">
        <w:rPr>
          <w:rStyle w:val="VerbatimChar"/>
          <w:sz w:val="24"/>
        </w:rPr>
        <w:t>## 891         891        0      3                      Dooley, Mr. Patrick</w:t>
      </w:r>
      <w:r w:rsidRPr="001E3BBA">
        <w:br/>
      </w:r>
      <w:r w:rsidRPr="001E3BBA">
        <w:rPr>
          <w:rStyle w:val="VerbatimChar"/>
          <w:sz w:val="24"/>
        </w:rPr>
        <w:t xml:space="preserve">##        Sex Age </w:t>
      </w:r>
      <w:proofErr w:type="spellStart"/>
      <w:r w:rsidRPr="001E3BBA">
        <w:rPr>
          <w:rStyle w:val="VerbatimChar"/>
          <w:sz w:val="24"/>
        </w:rPr>
        <w:t>SibSp</w:t>
      </w:r>
      <w:proofErr w:type="spellEnd"/>
      <w:r w:rsidRPr="001E3BBA">
        <w:rPr>
          <w:rStyle w:val="VerbatimChar"/>
          <w:sz w:val="24"/>
        </w:rPr>
        <w:t xml:space="preserve"> Parch     Ticket   Fare Cabin Embarked</w:t>
      </w:r>
      <w:r w:rsidRPr="001E3BBA">
        <w:br/>
      </w:r>
      <w:r w:rsidRPr="001E3BBA">
        <w:rPr>
          <w:rStyle w:val="VerbatimChar"/>
          <w:sz w:val="24"/>
        </w:rPr>
        <w:t>## 886 female  39     0     5     382652 29.125              Q</w:t>
      </w:r>
      <w:r w:rsidRPr="001E3BBA">
        <w:br/>
      </w:r>
      <w:r w:rsidRPr="001E3BBA">
        <w:rPr>
          <w:rStyle w:val="VerbatimChar"/>
          <w:sz w:val="24"/>
        </w:rPr>
        <w:t>## 887   male  27     0     0     211536 13.000              S</w:t>
      </w:r>
      <w:r w:rsidRPr="001E3BBA">
        <w:br/>
      </w:r>
      <w:r w:rsidRPr="001E3BBA">
        <w:rPr>
          <w:rStyle w:val="VerbatimChar"/>
          <w:sz w:val="24"/>
        </w:rPr>
        <w:t>## 888 female  19     0     0     112053 30.000   B42        S</w:t>
      </w:r>
      <w:r w:rsidRPr="001E3BBA">
        <w:br/>
      </w:r>
      <w:r w:rsidRPr="001E3BBA">
        <w:rPr>
          <w:rStyle w:val="VerbatimChar"/>
          <w:sz w:val="24"/>
        </w:rPr>
        <w:t>## 889 female  NA     1     2 W./C. 6607 23.450              S</w:t>
      </w:r>
      <w:r w:rsidRPr="001E3BBA">
        <w:br/>
      </w:r>
      <w:r w:rsidRPr="001E3BBA">
        <w:rPr>
          <w:rStyle w:val="VerbatimChar"/>
          <w:sz w:val="24"/>
        </w:rPr>
        <w:t>## 890   male  26     0     0     111369 30.000  C148        C</w:t>
      </w:r>
      <w:r w:rsidRPr="001E3BBA">
        <w:br/>
      </w:r>
      <w:r w:rsidRPr="001E3BBA">
        <w:rPr>
          <w:rStyle w:val="VerbatimChar"/>
          <w:sz w:val="24"/>
        </w:rPr>
        <w:t>## 891   male  32     0     0     370376  7.750              Q</w:t>
      </w:r>
    </w:p>
    <w:p w14:paraId="0613715C" w14:textId="77777777" w:rsidR="004968CC" w:rsidRDefault="004968CC">
      <w:pPr>
        <w:pStyle w:val="Heading2"/>
        <w:rPr>
          <w:sz w:val="28"/>
          <w:szCs w:val="28"/>
        </w:rPr>
      </w:pPr>
      <w:bookmarkStart w:id="1" w:name="age-column-have-some-missing-values"/>
      <w:bookmarkEnd w:id="1"/>
    </w:p>
    <w:p w14:paraId="3803D51C" w14:textId="32F09643" w:rsidR="004968CC" w:rsidRPr="004968CC" w:rsidRDefault="00DC4D47" w:rsidP="004968CC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Age column have some missing values</w:t>
      </w:r>
    </w:p>
    <w:p w14:paraId="08F1E096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$Age</w:t>
      </w:r>
      <w:proofErr w:type="spellEnd"/>
      <w:r w:rsidRPr="001E3BBA">
        <w:rPr>
          <w:rStyle w:val="NormalTok"/>
          <w:sz w:val="24"/>
        </w:rPr>
        <w:t>)</w:t>
      </w:r>
    </w:p>
    <w:p w14:paraId="42419D1B" w14:textId="77777777" w:rsidR="001C48DC" w:rsidRDefault="00DC4D47">
      <w:pPr>
        <w:pStyle w:val="SourceCode"/>
        <w:rPr>
          <w:rStyle w:val="VerbatimChar"/>
          <w:sz w:val="24"/>
        </w:rPr>
      </w:pPr>
      <w:r w:rsidRPr="001E3BBA">
        <w:rPr>
          <w:rStyle w:val="VerbatimChar"/>
          <w:sz w:val="24"/>
        </w:rPr>
        <w:t xml:space="preserve">##    Min. 1st Qu.  Median    Mean 3rd Qu.    Max.    NA's </w:t>
      </w:r>
      <w:r w:rsidRPr="001E3BBA">
        <w:br/>
      </w:r>
      <w:r w:rsidRPr="001E3BBA">
        <w:rPr>
          <w:rStyle w:val="VerbatimChar"/>
          <w:sz w:val="24"/>
        </w:rPr>
        <w:t>##    0.42   20.12   28.00   29.70   38.00   80.00     177</w:t>
      </w:r>
    </w:p>
    <w:p w14:paraId="52C158E3" w14:textId="77777777" w:rsidR="004968CC" w:rsidRPr="001E3BBA" w:rsidRDefault="004968CC">
      <w:pPr>
        <w:pStyle w:val="SourceCode"/>
      </w:pPr>
    </w:p>
    <w:p w14:paraId="6A34DAA4" w14:textId="77777777" w:rsidR="001C48DC" w:rsidRPr="001E3BBA" w:rsidRDefault="00DC4D47">
      <w:pPr>
        <w:pStyle w:val="Heading2"/>
        <w:rPr>
          <w:sz w:val="28"/>
          <w:szCs w:val="28"/>
        </w:rPr>
      </w:pPr>
      <w:bookmarkStart w:id="2" w:name="imputing-the-missing-values-from-age-col"/>
      <w:bookmarkEnd w:id="2"/>
      <w:r w:rsidRPr="001E3BBA">
        <w:rPr>
          <w:sz w:val="28"/>
          <w:szCs w:val="28"/>
        </w:rPr>
        <w:t>Imputing the missing values from Age columns as replace them with mean</w:t>
      </w:r>
    </w:p>
    <w:p w14:paraId="08B4AA83" w14:textId="77777777" w:rsidR="001C48DC" w:rsidRDefault="00DC4D47">
      <w:pPr>
        <w:pStyle w:val="SourceCode"/>
      </w:pP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>)</w:t>
      </w:r>
    </w:p>
    <w:p w14:paraId="5E7BE06B" w14:textId="515D4E8C" w:rsidR="004968CC" w:rsidRPr="004968CC" w:rsidRDefault="00DC4D47">
      <w:pPr>
        <w:pStyle w:val="SourceCode"/>
        <w:rPr>
          <w:rFonts w:ascii="Consolas" w:hAnsi="Consolas"/>
        </w:rPr>
      </w:pPr>
      <w:r w:rsidRPr="001E3BBA">
        <w:rPr>
          <w:rStyle w:val="VerbatimChar"/>
          <w:sz w:val="24"/>
        </w:rPr>
        <w:t xml:space="preserve">##    Min. 1st Qu.  Median    Mean 3rd Qu.    Max. </w:t>
      </w:r>
      <w:r w:rsidRPr="001E3BBA">
        <w:br/>
      </w:r>
      <w:r w:rsidRPr="001E3BBA">
        <w:rPr>
          <w:rStyle w:val="VerbatimChar"/>
          <w:sz w:val="24"/>
        </w:rPr>
        <w:t>##    0.42   22.00   29.70   29.70   35.00   80.00</w:t>
      </w:r>
    </w:p>
    <w:p w14:paraId="4DE1EEB4" w14:textId="77777777" w:rsidR="001C48DC" w:rsidRPr="001E3BBA" w:rsidRDefault="00DC4D47">
      <w:pPr>
        <w:pStyle w:val="Heading2"/>
        <w:rPr>
          <w:sz w:val="28"/>
          <w:szCs w:val="28"/>
        </w:rPr>
      </w:pPr>
      <w:bookmarkStart w:id="3" w:name="age-and-fare-columns-in-test-data-is-als"/>
      <w:bookmarkEnd w:id="3"/>
      <w:r w:rsidRPr="001E3BBA">
        <w:rPr>
          <w:sz w:val="28"/>
          <w:szCs w:val="28"/>
        </w:rPr>
        <w:t>Age and Fare columns in test data is also missing, so we fix them by replacing with mean</w:t>
      </w:r>
    </w:p>
    <w:p w14:paraId="6F8F4EB2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)</w:t>
      </w:r>
    </w:p>
    <w:p w14:paraId="67CB04AA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   NA's </w:t>
      </w:r>
      <w:r w:rsidRPr="001E3BBA">
        <w:br/>
      </w:r>
      <w:r w:rsidRPr="001E3BBA">
        <w:rPr>
          <w:rStyle w:val="VerbatimChar"/>
          <w:sz w:val="24"/>
        </w:rPr>
        <w:t>##    0.17   21.00   27.00   30.27   39.00   76.00      86</w:t>
      </w:r>
    </w:p>
    <w:p w14:paraId="727ECD4A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)</w:t>
      </w:r>
    </w:p>
    <w:p w14:paraId="0596806E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   NA's </w:t>
      </w:r>
      <w:r w:rsidRPr="001E3BBA">
        <w:br/>
      </w:r>
      <w:r w:rsidRPr="001E3BBA">
        <w:rPr>
          <w:rStyle w:val="VerbatimChar"/>
          <w:sz w:val="24"/>
        </w:rPr>
        <w:t>##   0.000   7.896  14.450  35.630  31.500 512.300       1</w:t>
      </w:r>
    </w:p>
    <w:p w14:paraId="79C9A8D7" w14:textId="77777777" w:rsidR="001C48DC" w:rsidRPr="001E3BBA" w:rsidRDefault="00DC4D47">
      <w:pPr>
        <w:pStyle w:val="SourceCode"/>
      </w:pP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[</w:t>
      </w:r>
      <w:r w:rsidRPr="001E3BBA">
        <w:rPr>
          <w:rStyle w:val="KeywordTok"/>
          <w:sz w:val="24"/>
        </w:rPr>
        <w:t>is.na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)]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mean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 xml:space="preserve">, </w:t>
      </w:r>
      <w:r w:rsidRPr="001E3BBA">
        <w:rPr>
          <w:rStyle w:val="DataTypeTok"/>
          <w:sz w:val="24"/>
        </w:rPr>
        <w:t>na.rm =</w:t>
      </w:r>
      <w:r w:rsidRPr="001E3BBA">
        <w:rPr>
          <w:rStyle w:val="NormalTok"/>
          <w:sz w:val="24"/>
        </w:rPr>
        <w:t xml:space="preserve"> </w:t>
      </w:r>
      <w:r w:rsidRPr="001E3BBA">
        <w:rPr>
          <w:rStyle w:val="OtherTok"/>
          <w:sz w:val="24"/>
        </w:rPr>
        <w:t>TRUE</w:t>
      </w:r>
      <w:r w:rsidRPr="001E3BBA">
        <w:rPr>
          <w:rStyle w:val="NormalTok"/>
          <w:sz w:val="24"/>
        </w:rPr>
        <w:t>)</w:t>
      </w:r>
      <w:r w:rsidRPr="001E3BBA">
        <w:br/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[</w:t>
      </w:r>
      <w:r w:rsidRPr="001E3BBA">
        <w:rPr>
          <w:rStyle w:val="KeywordTok"/>
          <w:sz w:val="24"/>
        </w:rPr>
        <w:t>is.na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)]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mean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 xml:space="preserve">, </w:t>
      </w:r>
      <w:r w:rsidRPr="001E3BBA">
        <w:rPr>
          <w:rStyle w:val="DataTypeTok"/>
          <w:sz w:val="24"/>
        </w:rPr>
        <w:t>na.rm =</w:t>
      </w:r>
      <w:r w:rsidRPr="001E3BBA">
        <w:rPr>
          <w:rStyle w:val="NormalTok"/>
          <w:sz w:val="24"/>
        </w:rPr>
        <w:t xml:space="preserve"> </w:t>
      </w:r>
      <w:r w:rsidRPr="001E3BBA">
        <w:rPr>
          <w:rStyle w:val="OtherTok"/>
          <w:sz w:val="24"/>
        </w:rPr>
        <w:t>TRUE</w:t>
      </w:r>
      <w:r w:rsidRPr="001E3BBA">
        <w:rPr>
          <w:rStyle w:val="NormalTok"/>
          <w:sz w:val="24"/>
        </w:rPr>
        <w:t>)</w:t>
      </w:r>
      <w:r w:rsidRPr="001E3BBA">
        <w:br/>
      </w:r>
      <w:r w:rsidRPr="001E3BBA">
        <w:br/>
      </w: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)</w:t>
      </w:r>
    </w:p>
    <w:p w14:paraId="485F38BD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</w:t>
      </w:r>
      <w:r w:rsidRPr="001E3BBA">
        <w:br/>
      </w:r>
      <w:r w:rsidRPr="001E3BBA">
        <w:rPr>
          <w:rStyle w:val="VerbatimChar"/>
          <w:sz w:val="24"/>
        </w:rPr>
        <w:t>##    0.17   23.00   30.27   30.27   35.75   76.00</w:t>
      </w:r>
    </w:p>
    <w:p w14:paraId="08109596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)</w:t>
      </w:r>
    </w:p>
    <w:p w14:paraId="7F4756AF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</w:t>
      </w:r>
      <w:r w:rsidRPr="001E3BBA">
        <w:br/>
      </w:r>
      <w:r w:rsidRPr="001E3BBA">
        <w:rPr>
          <w:rStyle w:val="VerbatimChar"/>
          <w:sz w:val="24"/>
        </w:rPr>
        <w:t>##   0.000   7.896  14.450  35.630  31.500 512.300</w:t>
      </w:r>
    </w:p>
    <w:p w14:paraId="758DA67E" w14:textId="77777777" w:rsidR="004968CC" w:rsidRDefault="004968CC">
      <w:pPr>
        <w:pStyle w:val="Heading2"/>
        <w:rPr>
          <w:sz w:val="28"/>
          <w:szCs w:val="28"/>
        </w:rPr>
      </w:pPr>
      <w:bookmarkStart w:id="4" w:name="survived-column-is-integer-class-type"/>
      <w:bookmarkEnd w:id="4"/>
    </w:p>
    <w:p w14:paraId="6ED56471" w14:textId="77777777" w:rsidR="001C48DC" w:rsidRPr="001E3BBA" w:rsidRDefault="00DC4D47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Survived column is integer class type</w:t>
      </w:r>
    </w:p>
    <w:p w14:paraId="0B7B4069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class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1262AB47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"integer"</w:t>
      </w:r>
    </w:p>
    <w:p w14:paraId="6E517FEF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levels</w:t>
      </w:r>
      <w:r w:rsidRPr="00813C92">
        <w:rPr>
          <w:rStyle w:val="NormalTok"/>
          <w:sz w:val="24"/>
        </w:rPr>
        <w:t>(</w:t>
      </w:r>
      <w:proofErr w:type="spellStart"/>
      <w:proofErr w:type="gramStart"/>
      <w:r w:rsidRPr="00813C92">
        <w:rPr>
          <w:rStyle w:val="KeywordTok"/>
          <w:sz w:val="24"/>
        </w:rPr>
        <w:t>as.factor</w:t>
      </w:r>
      <w:proofErr w:type="spellEnd"/>
      <w:proofErr w:type="gram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)</w:t>
      </w:r>
    </w:p>
    <w:p w14:paraId="47A5D60E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"0" "1"</w:t>
      </w:r>
    </w:p>
    <w:p w14:paraId="4011B605" w14:textId="77777777" w:rsidR="001C48DC" w:rsidRPr="00813C92" w:rsidRDefault="00DC4D47">
      <w:pPr>
        <w:pStyle w:val="Heading2"/>
        <w:rPr>
          <w:sz w:val="28"/>
          <w:szCs w:val="28"/>
        </w:rPr>
      </w:pPr>
      <w:bookmarkStart w:id="5" w:name="converting-it-to-factor-with-yes-and-no-"/>
      <w:bookmarkEnd w:id="5"/>
      <w:r w:rsidRPr="00813C92">
        <w:rPr>
          <w:sz w:val="28"/>
          <w:szCs w:val="28"/>
        </w:rPr>
        <w:t>Converting it to factor with yes and no level</w:t>
      </w:r>
    </w:p>
    <w:p w14:paraId="0280BCFB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head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1FDE9086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0 1 1 1 0 0</w:t>
      </w:r>
    </w:p>
    <w:p w14:paraId="385B2605" w14:textId="77777777" w:rsidR="001C48DC" w:rsidRPr="00813C92" w:rsidRDefault="00DC4D47">
      <w:pPr>
        <w:pStyle w:val="SourceCode"/>
      </w:pP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ifelse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==</w:t>
      </w:r>
      <w:r w:rsidRPr="00813C92">
        <w:rPr>
          <w:rStyle w:val="StringTok"/>
          <w:sz w:val="24"/>
        </w:rPr>
        <w:t xml:space="preserve"> </w:t>
      </w:r>
      <w:r w:rsidRPr="00813C92">
        <w:rPr>
          <w:rStyle w:val="DecValTok"/>
          <w:sz w:val="24"/>
        </w:rPr>
        <w:t>1</w:t>
      </w:r>
      <w:r w:rsidRPr="00813C92">
        <w:rPr>
          <w:rStyle w:val="NormalTok"/>
          <w:sz w:val="24"/>
        </w:rPr>
        <w:t xml:space="preserve">, </w:t>
      </w:r>
      <w:r w:rsidRPr="00813C92">
        <w:rPr>
          <w:rStyle w:val="StringTok"/>
          <w:sz w:val="24"/>
        </w:rPr>
        <w:t>"yes"</w:t>
      </w:r>
      <w:r w:rsidRPr="00813C92">
        <w:rPr>
          <w:rStyle w:val="NormalTok"/>
          <w:sz w:val="24"/>
        </w:rPr>
        <w:t xml:space="preserve">, </w:t>
      </w:r>
      <w:r w:rsidRPr="00813C92">
        <w:rPr>
          <w:rStyle w:val="StringTok"/>
          <w:sz w:val="24"/>
        </w:rPr>
        <w:t>"no"</w:t>
      </w:r>
      <w:r w:rsidRPr="00813C92">
        <w:rPr>
          <w:rStyle w:val="NormalTok"/>
          <w:sz w:val="24"/>
        </w:rPr>
        <w:t>)</w:t>
      </w:r>
      <w:r w:rsidRPr="00813C92">
        <w:br/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as.factor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r w:rsidRPr="00813C92">
        <w:rPr>
          <w:rStyle w:val="KeywordTok"/>
          <w:sz w:val="24"/>
        </w:rPr>
        <w:t>head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1BCE6749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[1] no  yes </w:t>
      </w:r>
      <w:proofErr w:type="spellStart"/>
      <w:r w:rsidRPr="00813C92">
        <w:rPr>
          <w:rStyle w:val="VerbatimChar"/>
          <w:sz w:val="24"/>
        </w:rPr>
        <w:t>yes</w:t>
      </w:r>
      <w:proofErr w:type="spellEnd"/>
      <w:r w:rsidRPr="00813C92">
        <w:rPr>
          <w:rStyle w:val="VerbatimChar"/>
          <w:sz w:val="24"/>
        </w:rPr>
        <w:t xml:space="preserve"> </w:t>
      </w:r>
      <w:proofErr w:type="spellStart"/>
      <w:r w:rsidRPr="00813C92">
        <w:rPr>
          <w:rStyle w:val="VerbatimChar"/>
          <w:sz w:val="24"/>
        </w:rPr>
        <w:t>yes</w:t>
      </w:r>
      <w:proofErr w:type="spellEnd"/>
      <w:r w:rsidRPr="00813C92">
        <w:rPr>
          <w:rStyle w:val="VerbatimChar"/>
          <w:sz w:val="24"/>
        </w:rPr>
        <w:t xml:space="preserve"> no  </w:t>
      </w:r>
      <w:proofErr w:type="spellStart"/>
      <w:r w:rsidRPr="00813C92">
        <w:rPr>
          <w:rStyle w:val="VerbatimChar"/>
          <w:sz w:val="24"/>
        </w:rPr>
        <w:t>no</w:t>
      </w:r>
      <w:proofErr w:type="spellEnd"/>
      <w:r w:rsidRPr="00813C92">
        <w:rPr>
          <w:rStyle w:val="VerbatimChar"/>
          <w:sz w:val="24"/>
        </w:rPr>
        <w:t xml:space="preserve"> </w:t>
      </w:r>
      <w:r w:rsidRPr="00813C92">
        <w:br/>
      </w:r>
      <w:r w:rsidRPr="00813C92">
        <w:rPr>
          <w:rStyle w:val="VerbatimChar"/>
          <w:sz w:val="24"/>
        </w:rPr>
        <w:t>## Levels: no yes</w:t>
      </w:r>
    </w:p>
    <w:p w14:paraId="585D0A59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class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0462E655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"factor"</w:t>
      </w:r>
    </w:p>
    <w:p w14:paraId="331BD9F8" w14:textId="77777777" w:rsidR="00A62BD1" w:rsidRPr="00813C92" w:rsidRDefault="00DC4D47">
      <w:pPr>
        <w:pStyle w:val="SourceCode"/>
        <w:rPr>
          <w:rStyle w:val="KeywordTok"/>
          <w:sz w:val="24"/>
        </w:rPr>
      </w:pP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rpart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</w:p>
    <w:p w14:paraId="612AF0DE" w14:textId="4E85D928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proofErr w:type="gramStart"/>
      <w:r w:rsidRPr="00813C92">
        <w:rPr>
          <w:rStyle w:val="KeywordTok"/>
          <w:sz w:val="24"/>
        </w:rPr>
        <w:t>as.factor</w:t>
      </w:r>
      <w:proofErr w:type="spellEnd"/>
      <w:proofErr w:type="gram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)</w:t>
      </w:r>
    </w:p>
    <w:p w14:paraId="47675202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no yes </w:t>
      </w:r>
      <w:r w:rsidRPr="00813C92">
        <w:br/>
      </w:r>
      <w:r w:rsidRPr="00813C92">
        <w:rPr>
          <w:rStyle w:val="VerbatimChar"/>
          <w:sz w:val="24"/>
        </w:rPr>
        <w:t>## 549 342</w:t>
      </w:r>
    </w:p>
    <w:p w14:paraId="61C1FD00" w14:textId="77777777" w:rsidR="001C48DC" w:rsidRPr="00813C92" w:rsidRDefault="00DC4D47">
      <w:pPr>
        <w:pStyle w:val="SourceCode"/>
      </w:pP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as.factor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proofErr w:type="spellStart"/>
      <w:r w:rsidRPr="00813C92">
        <w:rPr>
          <w:rStyle w:val="KeywordTok"/>
          <w:sz w:val="24"/>
        </w:rPr>
        <w:t>str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6A13E6E1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</w:t>
      </w:r>
      <w:proofErr w:type="gramStart"/>
      <w:r w:rsidRPr="00813C92">
        <w:rPr>
          <w:rStyle w:val="VerbatimChar"/>
          <w:sz w:val="24"/>
        </w:rPr>
        <w:t>#  Factor</w:t>
      </w:r>
      <w:proofErr w:type="gramEnd"/>
      <w:r w:rsidRPr="00813C92">
        <w:rPr>
          <w:rStyle w:val="VerbatimChar"/>
          <w:sz w:val="24"/>
        </w:rPr>
        <w:t xml:space="preserve"> w/ 2 levels "</w:t>
      </w:r>
      <w:proofErr w:type="spellStart"/>
      <w:r w:rsidRPr="00813C92">
        <w:rPr>
          <w:rStyle w:val="VerbatimChar"/>
          <w:sz w:val="24"/>
        </w:rPr>
        <w:t>no","yes</w:t>
      </w:r>
      <w:proofErr w:type="spellEnd"/>
      <w:r w:rsidRPr="00813C92">
        <w:rPr>
          <w:rStyle w:val="VerbatimChar"/>
          <w:sz w:val="24"/>
        </w:rPr>
        <w:t>": 1 2 2 2 1 1 1 1 2 2 ...</w:t>
      </w:r>
    </w:p>
    <w:p w14:paraId="188D2593" w14:textId="77777777" w:rsidR="001C48DC" w:rsidRPr="00813C92" w:rsidRDefault="00DC4D47">
      <w:pPr>
        <w:pStyle w:val="SourceCode"/>
      </w:pPr>
      <w:proofErr w:type="spellStart"/>
      <w:proofErr w:type="gramStart"/>
      <w:r w:rsidRPr="00813C92">
        <w:rPr>
          <w:rStyle w:val="KeywordTok"/>
          <w:sz w:val="24"/>
        </w:rPr>
        <w:t>prop.table</w:t>
      </w:r>
      <w:proofErr w:type="spellEnd"/>
      <w:proofErr w:type="gramEnd"/>
      <w:r w:rsidRPr="00813C92">
        <w:rPr>
          <w:rStyle w:val="NormalTok"/>
          <w:sz w:val="24"/>
        </w:rPr>
        <w:t>(</w:t>
      </w: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)</w:t>
      </w:r>
    </w:p>
    <w:p w14:paraId="79E73817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      no       yes </w:t>
      </w:r>
      <w:r w:rsidRPr="00813C92">
        <w:br/>
      </w:r>
      <w:r w:rsidRPr="00813C92">
        <w:rPr>
          <w:rStyle w:val="VerbatimChar"/>
          <w:sz w:val="24"/>
        </w:rPr>
        <w:t>## 0.6161616 0.3838384</w:t>
      </w:r>
    </w:p>
    <w:p w14:paraId="6C53EBBC" w14:textId="77777777" w:rsidR="004968CC" w:rsidRDefault="004968CC">
      <w:pPr>
        <w:pStyle w:val="Heading2"/>
        <w:rPr>
          <w:sz w:val="28"/>
          <w:szCs w:val="28"/>
        </w:rPr>
      </w:pPr>
      <w:bookmarkStart w:id="6" w:name="identity-columns-like-passenger-id-name-"/>
      <w:bookmarkEnd w:id="6"/>
    </w:p>
    <w:p w14:paraId="365FB355" w14:textId="77777777" w:rsidR="001C48DC" w:rsidRPr="00813C92" w:rsidRDefault="00DC4D47">
      <w:pPr>
        <w:pStyle w:val="Heading2"/>
        <w:rPr>
          <w:sz w:val="28"/>
          <w:szCs w:val="28"/>
        </w:rPr>
      </w:pPr>
      <w:r w:rsidRPr="00813C92">
        <w:rPr>
          <w:sz w:val="28"/>
          <w:szCs w:val="28"/>
        </w:rPr>
        <w:t>Identity columns like passenger id, name, cabin ignored for predictor variables</w:t>
      </w:r>
    </w:p>
    <w:p w14:paraId="106F89CA" w14:textId="77777777" w:rsidR="001C48DC" w:rsidRPr="00813C92" w:rsidRDefault="00DC4D47">
      <w:pPr>
        <w:pStyle w:val="SourceCode"/>
      </w:pPr>
      <w:r w:rsidRPr="00813C92">
        <w:rPr>
          <w:rStyle w:val="NormalTok"/>
          <w:sz w:val="24"/>
        </w:rPr>
        <w:t>tree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rpart</w:t>
      </w:r>
      <w:proofErr w:type="spellEnd"/>
      <w:r w:rsidRPr="00813C92">
        <w:rPr>
          <w:rStyle w:val="NormalTok"/>
          <w:sz w:val="24"/>
        </w:rPr>
        <w:t>(</w:t>
      </w:r>
      <w:r w:rsidRPr="00813C92">
        <w:rPr>
          <w:rStyle w:val="DataTypeTok"/>
          <w:sz w:val="24"/>
        </w:rPr>
        <w:t>formula =</w:t>
      </w:r>
      <w:r w:rsidRPr="00813C92">
        <w:rPr>
          <w:rStyle w:val="NormalTok"/>
          <w:sz w:val="24"/>
        </w:rPr>
        <w:t xml:space="preserve"> Survived ~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NormalTok"/>
          <w:sz w:val="24"/>
        </w:rPr>
        <w:t>Sex+Age+SibSp+Parch+Fare+Embarked+Pclass</w:t>
      </w:r>
      <w:proofErr w:type="spellEnd"/>
      <w:r w:rsidRPr="00813C92">
        <w:rPr>
          <w:rStyle w:val="NormalTok"/>
          <w:sz w:val="24"/>
        </w:rPr>
        <w:t>,</w:t>
      </w:r>
      <w:r w:rsidRPr="00813C92">
        <w:br/>
      </w:r>
      <w:r w:rsidRPr="00813C92">
        <w:rPr>
          <w:rStyle w:val="NormalTok"/>
          <w:sz w:val="24"/>
        </w:rPr>
        <w:t xml:space="preserve">              </w:t>
      </w:r>
      <w:r w:rsidRPr="00813C92">
        <w:rPr>
          <w:rStyle w:val="DataTypeTok"/>
          <w:sz w:val="24"/>
        </w:rPr>
        <w:t>data =</w:t>
      </w:r>
      <w:r w:rsidRPr="00813C92">
        <w:rPr>
          <w:rStyle w:val="NormalTok"/>
          <w:sz w:val="24"/>
        </w:rPr>
        <w:t xml:space="preserve"> </w:t>
      </w:r>
      <w:proofErr w:type="spellStart"/>
      <w:r w:rsidRPr="00813C92">
        <w:rPr>
          <w:rStyle w:val="NormalTok"/>
          <w:sz w:val="24"/>
        </w:rPr>
        <w:t>train_data</w:t>
      </w:r>
      <w:proofErr w:type="spellEnd"/>
      <w:r w:rsidRPr="00813C92">
        <w:rPr>
          <w:rStyle w:val="NormalTok"/>
          <w:sz w:val="24"/>
        </w:rPr>
        <w:t>,</w:t>
      </w:r>
      <w:r w:rsidRPr="00813C92">
        <w:br/>
      </w:r>
      <w:r w:rsidRPr="00813C92">
        <w:rPr>
          <w:rStyle w:val="NormalTok"/>
          <w:sz w:val="24"/>
        </w:rPr>
        <w:t xml:space="preserve">              </w:t>
      </w:r>
      <w:r w:rsidRPr="00813C92">
        <w:rPr>
          <w:rStyle w:val="DataTypeTok"/>
          <w:sz w:val="24"/>
        </w:rPr>
        <w:t>method =</w:t>
      </w:r>
      <w:r w:rsidRPr="00813C92">
        <w:rPr>
          <w:rStyle w:val="NormalTok"/>
          <w:sz w:val="24"/>
        </w:rPr>
        <w:t xml:space="preserve"> </w:t>
      </w:r>
      <w:r w:rsidRPr="00813C92">
        <w:rPr>
          <w:rStyle w:val="StringTok"/>
          <w:sz w:val="24"/>
        </w:rPr>
        <w:t>"class"</w:t>
      </w:r>
      <w:r w:rsidRPr="00813C92">
        <w:rPr>
          <w:rStyle w:val="NormalTok"/>
          <w:sz w:val="24"/>
        </w:rPr>
        <w:t>)</w:t>
      </w:r>
      <w:r w:rsidRPr="00813C92">
        <w:br/>
      </w:r>
      <w:r w:rsidRPr="00813C92">
        <w:br/>
      </w: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rattle)</w:t>
      </w:r>
    </w:p>
    <w:p w14:paraId="2205CFEB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Rattle: A free graphical interface for data mining with R.</w:t>
      </w:r>
      <w:r w:rsidRPr="00813C92">
        <w:br/>
      </w:r>
      <w:r w:rsidRPr="00813C92">
        <w:rPr>
          <w:rStyle w:val="VerbatimChar"/>
          <w:sz w:val="24"/>
        </w:rPr>
        <w:t xml:space="preserve">## Version 4.1.0 Copyright (c) 2006-2015 </w:t>
      </w:r>
      <w:proofErr w:type="spellStart"/>
      <w:r w:rsidRPr="00813C92">
        <w:rPr>
          <w:rStyle w:val="VerbatimChar"/>
          <w:sz w:val="24"/>
        </w:rPr>
        <w:t>Togaware</w:t>
      </w:r>
      <w:proofErr w:type="spellEnd"/>
      <w:r w:rsidRPr="00813C92">
        <w:rPr>
          <w:rStyle w:val="VerbatimChar"/>
          <w:sz w:val="24"/>
        </w:rPr>
        <w:t xml:space="preserve"> Pty Ltd.</w:t>
      </w:r>
      <w:r w:rsidRPr="00813C92">
        <w:br/>
      </w:r>
      <w:r w:rsidRPr="00813C92">
        <w:rPr>
          <w:rStyle w:val="VerbatimChar"/>
          <w:sz w:val="24"/>
        </w:rPr>
        <w:t>## Type 'rattle()' to shake, rattle, and roll your data.</w:t>
      </w:r>
    </w:p>
    <w:p w14:paraId="5406336D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rpart.plot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RColorBrewer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proofErr w:type="spellStart"/>
      <w:r w:rsidRPr="00813C92">
        <w:rPr>
          <w:rStyle w:val="KeywordTok"/>
          <w:sz w:val="24"/>
        </w:rPr>
        <w:t>fancyRpartPlot</w:t>
      </w:r>
      <w:proofErr w:type="spellEnd"/>
      <w:r w:rsidRPr="00813C92">
        <w:rPr>
          <w:rStyle w:val="NormalTok"/>
          <w:sz w:val="24"/>
        </w:rPr>
        <w:t>(tree)</w:t>
      </w:r>
    </w:p>
    <w:p w14:paraId="0CEFBA43" w14:textId="77777777" w:rsidR="001C48DC" w:rsidRDefault="00DC4D47">
      <w:pPr>
        <w:pStyle w:val="FirstParagraph"/>
      </w:pPr>
      <w:r>
        <w:rPr>
          <w:noProof/>
        </w:rPr>
        <w:drawing>
          <wp:inline distT="0" distB="0" distL="0" distR="0" wp14:anchorId="107515E4" wp14:editId="630F01F4">
            <wp:extent cx="5334000" cy="4034972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4_Assignment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5442"/>
                    <a:stretch/>
                  </pic:blipFill>
                  <pic:spPr bwMode="auto">
                    <a:xfrm>
                      <a:off x="0" y="0"/>
                      <a:ext cx="5334000" cy="4034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876B3" w14:textId="77777777" w:rsidR="00EF0C7D" w:rsidRDefault="00EF0C7D">
      <w:pPr>
        <w:pStyle w:val="Heading2"/>
      </w:pPr>
      <w:bookmarkStart w:id="7" w:name="now-predicting-the-survival-status-for-t"/>
      <w:bookmarkEnd w:id="7"/>
    </w:p>
    <w:p w14:paraId="222E8F84" w14:textId="77777777" w:rsidR="00EF0C7D" w:rsidRPr="00EF0C7D" w:rsidRDefault="00EF0C7D" w:rsidP="00EF0C7D">
      <w:pPr>
        <w:pStyle w:val="BodyText"/>
      </w:pPr>
    </w:p>
    <w:p w14:paraId="63C951C3" w14:textId="77777777" w:rsidR="001C48DC" w:rsidRPr="00813C92" w:rsidRDefault="00DC4D47">
      <w:pPr>
        <w:pStyle w:val="Heading2"/>
        <w:rPr>
          <w:sz w:val="28"/>
          <w:szCs w:val="28"/>
        </w:rPr>
      </w:pPr>
      <w:r w:rsidRPr="00813C92">
        <w:rPr>
          <w:sz w:val="28"/>
          <w:szCs w:val="28"/>
        </w:rPr>
        <w:lastRenderedPageBreak/>
        <w:t>Now predicting the Survival status for test data</w:t>
      </w:r>
    </w:p>
    <w:p w14:paraId="3D52933C" w14:textId="77777777" w:rsidR="001C48DC" w:rsidRPr="00813C92" w:rsidRDefault="00DC4D47">
      <w:pPr>
        <w:pStyle w:val="SourceCode"/>
      </w:pP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as.factor</w:t>
      </w:r>
      <w:proofErr w:type="spellEnd"/>
      <w:r w:rsidRPr="00813C92">
        <w:rPr>
          <w:rStyle w:val="NormalTok"/>
          <w:sz w:val="24"/>
        </w:rPr>
        <w:t>(</w:t>
      </w:r>
      <w:r w:rsidRPr="00813C92">
        <w:rPr>
          <w:rStyle w:val="KeywordTok"/>
          <w:sz w:val="24"/>
        </w:rPr>
        <w:t>c</w:t>
      </w:r>
      <w:r w:rsidRPr="00813C92">
        <w:rPr>
          <w:rStyle w:val="NormalTok"/>
          <w:sz w:val="24"/>
        </w:rPr>
        <w:t>(</w:t>
      </w:r>
      <w:r w:rsidRPr="00813C92">
        <w:rPr>
          <w:rStyle w:val="StringTok"/>
          <w:sz w:val="24"/>
        </w:rPr>
        <w:t>"</w:t>
      </w:r>
      <w:proofErr w:type="spellStart"/>
      <w:r w:rsidRPr="00813C92">
        <w:rPr>
          <w:rStyle w:val="StringTok"/>
          <w:sz w:val="24"/>
        </w:rPr>
        <w:t>yes"</w:t>
      </w:r>
      <w:r w:rsidRPr="00813C92">
        <w:rPr>
          <w:rStyle w:val="NormalTok"/>
          <w:sz w:val="24"/>
        </w:rPr>
        <w:t>,</w:t>
      </w:r>
      <w:r w:rsidRPr="00813C92">
        <w:rPr>
          <w:rStyle w:val="StringTok"/>
          <w:sz w:val="24"/>
        </w:rPr>
        <w:t>"no</w:t>
      </w:r>
      <w:proofErr w:type="spellEnd"/>
      <w:r w:rsidRPr="00813C92">
        <w:rPr>
          <w:rStyle w:val="StringTok"/>
          <w:sz w:val="24"/>
        </w:rPr>
        <w:t>"</w:t>
      </w:r>
      <w:r w:rsidRPr="00813C92">
        <w:rPr>
          <w:rStyle w:val="NormalTok"/>
          <w:sz w:val="24"/>
        </w:rPr>
        <w:t>))</w:t>
      </w:r>
      <w:r w:rsidRPr="00813C92">
        <w:br/>
      </w: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r w:rsidRPr="00813C92">
        <w:rPr>
          <w:rStyle w:val="KeywordTok"/>
          <w:sz w:val="24"/>
        </w:rPr>
        <w:t>predict</w:t>
      </w:r>
      <w:r w:rsidRPr="00813C92">
        <w:rPr>
          <w:rStyle w:val="NormalTok"/>
          <w:sz w:val="24"/>
        </w:rPr>
        <w:t xml:space="preserve">(tree, </w:t>
      </w:r>
      <w:proofErr w:type="spellStart"/>
      <w:r w:rsidRPr="00813C92">
        <w:rPr>
          <w:rStyle w:val="NormalTok"/>
          <w:sz w:val="24"/>
        </w:rPr>
        <w:t>test_data</w:t>
      </w:r>
      <w:proofErr w:type="spellEnd"/>
      <w:r w:rsidRPr="00813C92">
        <w:rPr>
          <w:rStyle w:val="NormalTok"/>
          <w:sz w:val="24"/>
        </w:rPr>
        <w:t xml:space="preserve">, </w:t>
      </w:r>
      <w:r w:rsidRPr="00813C92">
        <w:rPr>
          <w:rStyle w:val="DataTypeTok"/>
          <w:sz w:val="24"/>
        </w:rPr>
        <w:t>type=</w:t>
      </w:r>
      <w:r w:rsidRPr="00813C92">
        <w:rPr>
          <w:rStyle w:val="StringTok"/>
          <w:sz w:val="24"/>
        </w:rPr>
        <w:t>"class"</w:t>
      </w:r>
      <w:r w:rsidRPr="00813C92">
        <w:rPr>
          <w:rStyle w:val="NormalTok"/>
          <w:sz w:val="24"/>
        </w:rPr>
        <w:t>)</w:t>
      </w:r>
      <w:r w:rsidRPr="00813C92">
        <w:br/>
      </w:r>
      <w:r w:rsidRPr="00813C92">
        <w:br/>
      </w: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>)</w:t>
      </w:r>
    </w:p>
    <w:p w14:paraId="23E74621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no yes </w:t>
      </w:r>
      <w:r w:rsidRPr="00813C92">
        <w:br/>
      </w:r>
      <w:r w:rsidRPr="00813C92">
        <w:rPr>
          <w:rStyle w:val="VerbatimChar"/>
          <w:sz w:val="24"/>
        </w:rPr>
        <w:t>## 272 146</w:t>
      </w:r>
    </w:p>
    <w:p w14:paraId="7A7A37F3" w14:textId="77777777" w:rsidR="001C48DC" w:rsidRPr="00813C92" w:rsidRDefault="00DC4D47">
      <w:pPr>
        <w:pStyle w:val="SourceCode"/>
      </w:pPr>
      <w:proofErr w:type="spellStart"/>
      <w:proofErr w:type="gramStart"/>
      <w:r w:rsidRPr="00813C92">
        <w:rPr>
          <w:rStyle w:val="KeywordTok"/>
          <w:sz w:val="24"/>
        </w:rPr>
        <w:t>prop.table</w:t>
      </w:r>
      <w:proofErr w:type="spellEnd"/>
      <w:proofErr w:type="gramEnd"/>
      <w:r w:rsidRPr="00813C92">
        <w:rPr>
          <w:rStyle w:val="NormalTok"/>
          <w:sz w:val="24"/>
        </w:rPr>
        <w:t>(</w:t>
      </w: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>))</w:t>
      </w:r>
    </w:p>
    <w:p w14:paraId="3DC16EEC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      no       yes </w:t>
      </w:r>
      <w:r w:rsidRPr="00813C92">
        <w:br/>
      </w:r>
      <w:r w:rsidRPr="00813C92">
        <w:rPr>
          <w:rStyle w:val="VerbatimChar"/>
          <w:sz w:val="24"/>
        </w:rPr>
        <w:t>## 0.6507177 0.3492823</w:t>
      </w:r>
    </w:p>
    <w:p w14:paraId="3913F080" w14:textId="4E091B0D" w:rsidR="00813C92" w:rsidRPr="00813C92" w:rsidRDefault="00813C92" w:rsidP="00813C92">
      <w:pPr>
        <w:pStyle w:val="Heading3"/>
      </w:pPr>
      <w:bookmarkStart w:id="8" w:name="report"/>
      <w:bookmarkEnd w:id="8"/>
      <w:r>
        <w:t>Conclusion</w:t>
      </w:r>
    </w:p>
    <w:p w14:paraId="7F09078A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After loading the data, summary shows that Age columns have some missing value, so I replaced them with the mean of Age.</w:t>
      </w:r>
    </w:p>
    <w:p w14:paraId="18733272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Survived column was integer type so for classification I converted it to the Factor also set the labeled it with "Yes" and "No" values for 1 and 0 respectively.</w:t>
      </w:r>
    </w:p>
    <w:p w14:paraId="1662F5E4" w14:textId="702ECA05" w:rsidR="001C48DC" w:rsidRPr="00813C92" w:rsidRDefault="00DC4D47">
      <w:pPr>
        <w:pStyle w:val="Compact"/>
        <w:numPr>
          <w:ilvl w:val="0"/>
          <w:numId w:val="3"/>
        </w:numPr>
      </w:pPr>
      <w:r w:rsidRPr="00813C92">
        <w:t>The identity variables like Passenger</w:t>
      </w:r>
      <w:r w:rsidR="00813C92">
        <w:t xml:space="preserve"> </w:t>
      </w:r>
      <w:r w:rsidRPr="00813C92">
        <w:t>Id and Name are not considered in the predictor variables.</w:t>
      </w:r>
    </w:p>
    <w:p w14:paraId="6D7FE153" w14:textId="4EC17EEB" w:rsidR="001C48DC" w:rsidRPr="00813C92" w:rsidRDefault="00DC4D47">
      <w:pPr>
        <w:pStyle w:val="Compact"/>
        <w:numPr>
          <w:ilvl w:val="0"/>
          <w:numId w:val="3"/>
        </w:numPr>
      </w:pPr>
      <w:r w:rsidRPr="00813C92">
        <w:t>The gen</w:t>
      </w:r>
      <w:r w:rsidR="00813C92">
        <w:t>e</w:t>
      </w:r>
      <w:r w:rsidRPr="00813C92">
        <w:t>rated Decision Tree shows that Survival Rate. At the top node, 62% passengers have died, and 38% have survived. 100% of the sample is used here as shown in the top node.</w:t>
      </w:r>
    </w:p>
    <w:p w14:paraId="5DF42184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The first Split is based on Sex, if person is male then check left.</w:t>
      </w:r>
    </w:p>
    <w:p w14:paraId="79B6A23C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For males, 81% of them died as compare to 19% who survived.</w:t>
      </w:r>
    </w:p>
    <w:p w14:paraId="6E7ADD77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For females, on right side, "yes" is voted for survival, 74% are survived and 26% died. We can conclude, more females are survived as compare to males.</w:t>
      </w:r>
    </w:p>
    <w:p w14:paraId="7A8F203A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Same process will follow for other branches in the tree.</w:t>
      </w:r>
    </w:p>
    <w:p w14:paraId="11A8641F" w14:textId="4CA30FB3" w:rsidR="00066108" w:rsidRPr="00813C92" w:rsidRDefault="00DC4D47" w:rsidP="00066108">
      <w:pPr>
        <w:pStyle w:val="Compact"/>
        <w:numPr>
          <w:ilvl w:val="0"/>
          <w:numId w:val="3"/>
        </w:numPr>
      </w:pPr>
      <w:r w:rsidRPr="00813C92">
        <w:t xml:space="preserve">From prediction we say that </w:t>
      </w:r>
      <w:proofErr w:type="gramStart"/>
      <w:r w:rsidRPr="00813C92">
        <w:t>the our</w:t>
      </w:r>
      <w:proofErr w:type="gramEnd"/>
      <w:r w:rsidRPr="00813C92">
        <w:t xml:space="preserve"> model did Good for Test data because number of people died is 65% and 35% survived which is close to the Trained data numbers.</w:t>
      </w:r>
      <w:bookmarkStart w:id="9" w:name="load-energy-efficiency-dataset"/>
      <w:bookmarkEnd w:id="9"/>
    </w:p>
    <w:p w14:paraId="269E2470" w14:textId="77777777" w:rsidR="00066108" w:rsidRPr="00813C92" w:rsidRDefault="00066108" w:rsidP="00066108">
      <w:pPr>
        <w:pStyle w:val="Compact"/>
        <w:ind w:left="480"/>
      </w:pPr>
    </w:p>
    <w:p w14:paraId="481CB5BE" w14:textId="7DA399E9" w:rsidR="001C48DC" w:rsidRDefault="001C48DC" w:rsidP="00813C92">
      <w:pPr>
        <w:pStyle w:val="Compact"/>
      </w:pPr>
    </w:p>
    <w:sectPr w:rsidR="001C48D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FD2A23" w14:textId="77777777" w:rsidR="00D251D5" w:rsidRDefault="00D251D5">
      <w:pPr>
        <w:spacing w:after="0"/>
      </w:pPr>
      <w:r>
        <w:separator/>
      </w:r>
    </w:p>
  </w:endnote>
  <w:endnote w:type="continuationSeparator" w:id="0">
    <w:p w14:paraId="1E8C1F1F" w14:textId="77777777" w:rsidR="00D251D5" w:rsidRDefault="00D25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839EF0" w14:textId="77777777" w:rsidR="00A15525" w:rsidRDefault="00A15525" w:rsidP="0065718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1B5473" w14:textId="77777777" w:rsidR="00A15525" w:rsidRDefault="00A15525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B3BDDD" w14:textId="77777777" w:rsidR="00A15525" w:rsidRDefault="00A15525" w:rsidP="00817294">
    <w:pPr>
      <w:pStyle w:val="Footer"/>
      <w:framePr w:wrap="notBesid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879ED">
      <w:rPr>
        <w:rStyle w:val="PageNumber"/>
        <w:noProof/>
      </w:rPr>
      <w:t>6</w:t>
    </w:r>
    <w:r>
      <w:rPr>
        <w:rStyle w:val="PageNumber"/>
      </w:rPr>
      <w:fldChar w:fldCharType="end"/>
    </w:r>
  </w:p>
  <w:p w14:paraId="5000EDE8" w14:textId="77777777" w:rsidR="00A15525" w:rsidRDefault="00A15525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3BF6A6" w14:textId="77777777" w:rsidR="005879ED" w:rsidRDefault="005879E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4E94D" w14:textId="77777777" w:rsidR="00D251D5" w:rsidRDefault="00D251D5">
      <w:r>
        <w:separator/>
      </w:r>
    </w:p>
  </w:footnote>
  <w:footnote w:type="continuationSeparator" w:id="0">
    <w:p w14:paraId="7026381D" w14:textId="77777777" w:rsidR="00D251D5" w:rsidRDefault="00D251D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A6738B" w14:textId="77777777" w:rsidR="005879ED" w:rsidRDefault="005879ED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AC04C" w14:textId="73B726F3" w:rsidR="00E52230" w:rsidRPr="00AD458A" w:rsidRDefault="00AD458A" w:rsidP="00AD458A">
    <w:pPr>
      <w:pStyle w:val="Header"/>
      <w:jc w:val="right"/>
      <w:rPr>
        <w:b/>
      </w:rPr>
    </w:pPr>
    <w:bookmarkStart w:id="10" w:name="_GoBack"/>
    <w:r>
      <w:t xml:space="preserve">                      </w:t>
    </w:r>
    <w:proofErr w:type="spellStart"/>
    <w:r w:rsidR="006178E4" w:rsidRPr="00AD458A">
      <w:rPr>
        <w:b/>
      </w:rPr>
      <w:t>Shruti</w:t>
    </w:r>
    <w:proofErr w:type="spellEnd"/>
    <w:r w:rsidR="006178E4" w:rsidRPr="00AD458A">
      <w:rPr>
        <w:b/>
      </w:rPr>
      <w:t xml:space="preserve"> Mehta</w:t>
    </w:r>
  </w:p>
  <w:p w14:paraId="545E1EB4" w14:textId="7FAB49ED" w:rsidR="00AD458A" w:rsidRDefault="00AD458A" w:rsidP="00AD458A">
    <w:pPr>
      <w:pStyle w:val="Header"/>
      <w:jc w:val="right"/>
    </w:pPr>
    <w:r>
      <w:t>MS in Information Systems</w:t>
    </w:r>
  </w:p>
  <w:p w14:paraId="39CCC4EB" w14:textId="69401224" w:rsidR="00AD458A" w:rsidRDefault="00AD458A" w:rsidP="00AD458A">
    <w:pPr>
      <w:pStyle w:val="Header"/>
      <w:jc w:val="right"/>
    </w:pPr>
    <w:r>
      <w:t>Northeastern University</w:t>
    </w:r>
  </w:p>
  <w:bookmarkEnd w:id="10"/>
  <w:p w14:paraId="52FA8070" w14:textId="77777777" w:rsidR="00E42FFF" w:rsidRDefault="00E42FFF" w:rsidP="00E42FFF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AA0B6F" w14:textId="77777777" w:rsidR="005879ED" w:rsidRDefault="005879E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208D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A4714E"/>
    <w:multiLevelType w:val="multilevel"/>
    <w:tmpl w:val="A2C4C7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939FB4"/>
    <w:multiLevelType w:val="multilevel"/>
    <w:tmpl w:val="ACDA9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2B4E"/>
    <w:rsid w:val="00066108"/>
    <w:rsid w:val="000A2EA2"/>
    <w:rsid w:val="001C48DC"/>
    <w:rsid w:val="001E138F"/>
    <w:rsid w:val="001E3BBA"/>
    <w:rsid w:val="00276B9F"/>
    <w:rsid w:val="002D693A"/>
    <w:rsid w:val="004968CC"/>
    <w:rsid w:val="004E29B3"/>
    <w:rsid w:val="005879ED"/>
    <w:rsid w:val="00590D07"/>
    <w:rsid w:val="005A4DF8"/>
    <w:rsid w:val="006178E4"/>
    <w:rsid w:val="00784D58"/>
    <w:rsid w:val="007C2860"/>
    <w:rsid w:val="007F2A4B"/>
    <w:rsid w:val="00813C92"/>
    <w:rsid w:val="00817294"/>
    <w:rsid w:val="00861E49"/>
    <w:rsid w:val="008D6863"/>
    <w:rsid w:val="00A15525"/>
    <w:rsid w:val="00A62BD1"/>
    <w:rsid w:val="00AA055F"/>
    <w:rsid w:val="00AD458A"/>
    <w:rsid w:val="00B86B75"/>
    <w:rsid w:val="00BB00B4"/>
    <w:rsid w:val="00BC48D5"/>
    <w:rsid w:val="00C36279"/>
    <w:rsid w:val="00D251D5"/>
    <w:rsid w:val="00DC4D47"/>
    <w:rsid w:val="00E315A3"/>
    <w:rsid w:val="00E42FFF"/>
    <w:rsid w:val="00E433F7"/>
    <w:rsid w:val="00E52230"/>
    <w:rsid w:val="00EF0C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9D5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522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2230"/>
  </w:style>
  <w:style w:type="paragraph" w:styleId="Footer">
    <w:name w:val="footer"/>
    <w:basedOn w:val="Normal"/>
    <w:link w:val="FooterChar"/>
    <w:unhideWhenUsed/>
    <w:rsid w:val="00E5223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2230"/>
  </w:style>
  <w:style w:type="character" w:styleId="PageNumber">
    <w:name w:val="page number"/>
    <w:basedOn w:val="DefaultParagraphFont"/>
    <w:semiHidden/>
    <w:unhideWhenUsed/>
    <w:rsid w:val="00A155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54</Words>
  <Characters>6013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pit Rawat</dc:creator>
  <cp:lastModifiedBy>shrutimehta13@outlook.com</cp:lastModifiedBy>
  <cp:revision>3</cp:revision>
  <cp:lastPrinted>2017-03-30T04:44:00Z</cp:lastPrinted>
  <dcterms:created xsi:type="dcterms:W3CDTF">2017-03-30T04:44:00Z</dcterms:created>
  <dcterms:modified xsi:type="dcterms:W3CDTF">2017-03-30T05:25:00Z</dcterms:modified>
</cp:coreProperties>
</file>